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bookmarkStart w:id="0" w:name="_GoBack"/>
      <w:bookmarkEnd w:id="0"/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F61784" w:rsidRPr="00F61784" w:rsidRDefault="00752EEF" w:rsidP="00F6178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na audyt wyceny prototypów bezpiecznego transportera materiału zakaźnego oraz mobilnej stacji sterylizacji </w:t>
      </w:r>
      <w:r w:rsidRPr="002C0F95">
        <w:rPr>
          <w:rFonts w:ascii="Times New Roman" w:hAnsi="Times New Roman"/>
          <w:sz w:val="24"/>
          <w:szCs w:val="24"/>
          <w:lang w:val="pl-PL"/>
        </w:rPr>
        <w:t xml:space="preserve">w ramach realizowanego grantu Komponentu II projektu Odpowiedzialny społecznie </w:t>
      </w:r>
      <w:proofErr w:type="spellStart"/>
      <w:r w:rsidRPr="002C0F95">
        <w:rPr>
          <w:rFonts w:ascii="Times New Roman" w:hAnsi="Times New Roman"/>
          <w:sz w:val="24"/>
          <w:szCs w:val="24"/>
          <w:lang w:val="pl-PL"/>
        </w:rPr>
        <w:t>Proto_lab</w:t>
      </w:r>
      <w:proofErr w:type="spellEnd"/>
      <w:r w:rsidRPr="002C0F95">
        <w:rPr>
          <w:rFonts w:ascii="Times New Roman" w:hAnsi="Times New Roman"/>
          <w:sz w:val="24"/>
          <w:szCs w:val="24"/>
          <w:lang w:val="pl-PL"/>
        </w:rPr>
        <w:t xml:space="preserve"> </w:t>
      </w:r>
      <w:r w:rsidRPr="002C0F95">
        <w:rPr>
          <w:rFonts w:ascii="Times New Roman" w:hAnsi="Times New Roman"/>
          <w:sz w:val="24"/>
          <w:szCs w:val="24"/>
          <w:lang w:val="pl-PL" w:eastAsia="en-GB"/>
        </w:rPr>
        <w:t>finansowanego w ramach Regionalnego Programu Operacyjnego Województwa Zachodniopomorskiego 2014-2020.</w:t>
      </w:r>
    </w:p>
    <w:p w:rsidR="00B8067E" w:rsidRPr="00B8067E" w:rsidRDefault="00B8067E" w:rsidP="00F61784">
      <w:pPr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</w:t>
      </w:r>
      <w:r w:rsidRPr="00F272F8">
        <w:rPr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752EEF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audyt</w:t>
            </w:r>
            <w:r w:rsidR="00A05A98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wyceny prototypów </w:t>
            </w:r>
            <w:r w:rsidRPr="00752EEF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ezpiecznego transportera materiału zakaźnego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</w:t>
            </w:r>
            <w:r w:rsidR="00A05A98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- </w:t>
            </w:r>
            <w:r w:rsidR="00F61784">
              <w:rPr>
                <w:rFonts w:ascii="Times New Roman" w:hAnsi="Times New Roman"/>
                <w:sz w:val="24"/>
                <w:szCs w:val="24"/>
                <w:lang w:val="pl-PL"/>
              </w:rPr>
              <w:t>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  <w:tr w:rsidR="00752EEF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2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Default="00752EEF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audyt wyceny prototypów </w:t>
            </w:r>
            <w:r w:rsidRPr="00752EEF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mobilnej stacji sterylizacji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- 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  <w:tr w:rsidR="00752EEF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3.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Default="00752EEF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752EEF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Łącznie (1 + 2)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- audyt wyceny prototypów bezpiecznego transportera materiału zakaźnego oraz mobilnej stacji sterylizacji - 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752EEF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proofErr w:type="spellStart"/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  <w:proofErr w:type="spellEnd"/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F61784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Oświadczenia</w:t>
      </w:r>
      <w:r w:rsidR="00B8067E" w:rsidRPr="00B8067E">
        <w:rPr>
          <w:rFonts w:ascii="Times New Roman" w:hAnsi="Times New Roman"/>
          <w:sz w:val="24"/>
          <w:szCs w:val="24"/>
          <w:lang w:val="pl-PL"/>
        </w:rPr>
        <w:t>:</w:t>
      </w:r>
    </w:p>
    <w:p w:rsidR="00F61784" w:rsidRPr="00F61784" w:rsidRDefault="00F61784" w:rsidP="00F61784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pl-PL" w:eastAsia="pl-PL"/>
        </w:rPr>
      </w:pP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before="120"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zapoznałem się z opisem </w:t>
      </w:r>
      <w:r>
        <w:rPr>
          <w:rFonts w:ascii="Times New Roman" w:hAnsi="Times New Roman"/>
          <w:lang w:val="pl-PL"/>
        </w:rPr>
        <w:t xml:space="preserve">zapytania ofertowego oraz </w:t>
      </w:r>
      <w:r w:rsidRPr="00F61784">
        <w:rPr>
          <w:rFonts w:ascii="Times New Roman" w:hAnsi="Times New Roman"/>
          <w:lang w:val="pl-PL"/>
        </w:rPr>
        <w:t>przedmiotu zamówienia i nie wnoszę do niego zastrzeżeń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>Oświadczam, że Wykonawca, składający niniejszy formularz oferty, spełnia warunki określone przez Zamawiającego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cena oferty uwzględnia wszystkie koszty związane z realizacją przedmiotu zamówienia, w tym koszt dostawy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iż Wykonawca posiada niezbędne uprawnienia do realizacji powierzonego zadania i/lub dysponuje potencjałem technicznym i kadrowym zdolnym do wykonania zamówienia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jestem związany niniejszą ofertą na okres 30 dni od ostatecznego terminu składania ofert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Świadomy odpowiedzialności karnej oświadczam, że załączone do oferty dokumenty opisują stan prawny i faktyczny na dzień złożenia oferty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203B8" w:rsidRPr="00B203B8" w:rsidRDefault="00B203B8" w:rsidP="00B203B8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………………..................................................... </w:t>
      </w:r>
    </w:p>
    <w:p w:rsidR="00DF021F" w:rsidRPr="00752EEF" w:rsidRDefault="00B203B8" w:rsidP="00752EEF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Data, podpis </w:t>
      </w:r>
      <w:r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i pieczęć </w:t>
      </w: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>osoby upoważnionej</w:t>
      </w:r>
    </w:p>
    <w:sectPr w:rsidR="00DF021F" w:rsidRPr="00752EEF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0F96" w:rsidRDefault="00760F96" w:rsidP="005130E9">
      <w:pPr>
        <w:spacing w:after="0" w:line="240" w:lineRule="auto"/>
      </w:pPr>
      <w:r>
        <w:separator/>
      </w:r>
    </w:p>
  </w:endnote>
  <w:endnote w:type="continuationSeparator" w:id="0">
    <w:p w:rsidR="00760F96" w:rsidRDefault="00760F96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0F96" w:rsidRDefault="00760F96" w:rsidP="005130E9">
      <w:pPr>
        <w:spacing w:after="0" w:line="240" w:lineRule="auto"/>
      </w:pPr>
      <w:r>
        <w:separator/>
      </w:r>
    </w:p>
  </w:footnote>
  <w:footnote w:type="continuationSeparator" w:id="0">
    <w:p w:rsidR="00760F96" w:rsidRDefault="00760F96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 w15:restartNumberingAfterBreak="0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 w15:restartNumberingAfterBreak="0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97754"/>
    <w:multiLevelType w:val="multilevel"/>
    <w:tmpl w:val="FFFFFFFF"/>
    <w:lvl w:ilvl="0">
      <w:start w:val="1"/>
      <w:numFmt w:val="upperLetter"/>
      <w:lvlText w:val="%1.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 w15:restartNumberingAfterBreak="0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9" w15:restartNumberingAfterBreak="0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0" w15:restartNumberingAfterBreak="0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 w15:restartNumberingAfterBreak="0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3" w15:restartNumberingAfterBreak="0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4" w15:restartNumberingAfterBreak="0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5" w15:restartNumberingAfterBreak="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6" w15:restartNumberingAfterBreak="0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4"/>
  </w:num>
  <w:num w:numId="5">
    <w:abstractNumId w:val="10"/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61A2C"/>
    <w:rsid w:val="000844E2"/>
    <w:rsid w:val="00091859"/>
    <w:rsid w:val="000A6CEA"/>
    <w:rsid w:val="000D1B73"/>
    <w:rsid w:val="000D1CBB"/>
    <w:rsid w:val="000E6FFD"/>
    <w:rsid w:val="000F6BD0"/>
    <w:rsid w:val="00102593"/>
    <w:rsid w:val="00107241"/>
    <w:rsid w:val="00116620"/>
    <w:rsid w:val="00123B4B"/>
    <w:rsid w:val="0013576D"/>
    <w:rsid w:val="00140B68"/>
    <w:rsid w:val="001462DB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F5FBF"/>
    <w:rsid w:val="00303136"/>
    <w:rsid w:val="0033532C"/>
    <w:rsid w:val="003376B2"/>
    <w:rsid w:val="00351725"/>
    <w:rsid w:val="00355A51"/>
    <w:rsid w:val="00393ABA"/>
    <w:rsid w:val="003B734E"/>
    <w:rsid w:val="003E0AB7"/>
    <w:rsid w:val="004235C6"/>
    <w:rsid w:val="00450F25"/>
    <w:rsid w:val="004827CC"/>
    <w:rsid w:val="00484884"/>
    <w:rsid w:val="004A51BC"/>
    <w:rsid w:val="004B432C"/>
    <w:rsid w:val="004C69F7"/>
    <w:rsid w:val="004F149E"/>
    <w:rsid w:val="005130E9"/>
    <w:rsid w:val="00521AEE"/>
    <w:rsid w:val="0053421B"/>
    <w:rsid w:val="00546F62"/>
    <w:rsid w:val="00550EB3"/>
    <w:rsid w:val="0057214C"/>
    <w:rsid w:val="0059219B"/>
    <w:rsid w:val="00593CA5"/>
    <w:rsid w:val="005D7D92"/>
    <w:rsid w:val="005E2882"/>
    <w:rsid w:val="005F28CE"/>
    <w:rsid w:val="006012B0"/>
    <w:rsid w:val="00615CD8"/>
    <w:rsid w:val="0063293A"/>
    <w:rsid w:val="00657F36"/>
    <w:rsid w:val="006826C6"/>
    <w:rsid w:val="006A166F"/>
    <w:rsid w:val="006B571F"/>
    <w:rsid w:val="006E0111"/>
    <w:rsid w:val="006F32BA"/>
    <w:rsid w:val="00730331"/>
    <w:rsid w:val="00752EEF"/>
    <w:rsid w:val="00760F96"/>
    <w:rsid w:val="00832E7F"/>
    <w:rsid w:val="00843040"/>
    <w:rsid w:val="00850182"/>
    <w:rsid w:val="00874556"/>
    <w:rsid w:val="008934A7"/>
    <w:rsid w:val="00897DB3"/>
    <w:rsid w:val="008C7D23"/>
    <w:rsid w:val="008F2132"/>
    <w:rsid w:val="009224CD"/>
    <w:rsid w:val="00961F67"/>
    <w:rsid w:val="00966808"/>
    <w:rsid w:val="00970F7D"/>
    <w:rsid w:val="009871FD"/>
    <w:rsid w:val="009916C4"/>
    <w:rsid w:val="009C14E7"/>
    <w:rsid w:val="009C57F9"/>
    <w:rsid w:val="009C6C72"/>
    <w:rsid w:val="009E14B6"/>
    <w:rsid w:val="00A05A98"/>
    <w:rsid w:val="00A632C2"/>
    <w:rsid w:val="00AA062C"/>
    <w:rsid w:val="00AB6FAA"/>
    <w:rsid w:val="00AB7C58"/>
    <w:rsid w:val="00AC259A"/>
    <w:rsid w:val="00AF2E53"/>
    <w:rsid w:val="00AF77B8"/>
    <w:rsid w:val="00B078AF"/>
    <w:rsid w:val="00B15AB9"/>
    <w:rsid w:val="00B203B8"/>
    <w:rsid w:val="00B63604"/>
    <w:rsid w:val="00B8067E"/>
    <w:rsid w:val="00BA0839"/>
    <w:rsid w:val="00BB26DD"/>
    <w:rsid w:val="00BD23D8"/>
    <w:rsid w:val="00C50D3D"/>
    <w:rsid w:val="00C93F49"/>
    <w:rsid w:val="00CA1B77"/>
    <w:rsid w:val="00CF0786"/>
    <w:rsid w:val="00CF33C0"/>
    <w:rsid w:val="00D019E3"/>
    <w:rsid w:val="00D421FE"/>
    <w:rsid w:val="00D51A41"/>
    <w:rsid w:val="00DC1C47"/>
    <w:rsid w:val="00DC51D4"/>
    <w:rsid w:val="00DF021F"/>
    <w:rsid w:val="00E131FD"/>
    <w:rsid w:val="00E42776"/>
    <w:rsid w:val="00E5030B"/>
    <w:rsid w:val="00E56F01"/>
    <w:rsid w:val="00E661DB"/>
    <w:rsid w:val="00E71C69"/>
    <w:rsid w:val="00E818D0"/>
    <w:rsid w:val="00E92580"/>
    <w:rsid w:val="00EC3C61"/>
    <w:rsid w:val="00EE09B7"/>
    <w:rsid w:val="00EE0A49"/>
    <w:rsid w:val="00F07033"/>
    <w:rsid w:val="00F10842"/>
    <w:rsid w:val="00F12D78"/>
    <w:rsid w:val="00F17024"/>
    <w:rsid w:val="00F272F8"/>
    <w:rsid w:val="00F27416"/>
    <w:rsid w:val="00F349DD"/>
    <w:rsid w:val="00F61784"/>
    <w:rsid w:val="00FA0956"/>
    <w:rsid w:val="00FA299E"/>
    <w:rsid w:val="00FD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1226C531-B1DF-4D21-BCE5-8C27606B9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rFonts w:cs="Times New Roman"/>
      <w:color w:val="0000FF"/>
      <w:u w:val="single"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Eliza Wancerz</cp:lastModifiedBy>
  <cp:revision>2</cp:revision>
  <cp:lastPrinted>2020-05-29T07:44:00Z</cp:lastPrinted>
  <dcterms:created xsi:type="dcterms:W3CDTF">2021-07-21T08:34:00Z</dcterms:created>
  <dcterms:modified xsi:type="dcterms:W3CDTF">2021-07-21T08:34:00Z</dcterms:modified>
</cp:coreProperties>
</file>